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cover-letter"/>
    <w:p>
      <w:pPr>
        <w:pStyle w:val="Heading1"/>
      </w:pPr>
      <w:r>
        <w:t xml:space="preserve">Cover Letter</w:t>
      </w:r>
    </w:p>
    <w:p>
      <w:pPr>
        <w:pStyle w:val="FirstParagraph"/>
      </w:pPr>
      <w:r>
        <w:rPr>
          <w:bCs/>
          <w:b/>
        </w:rPr>
        <w:t xml:space="preserve">Biomedical Engineer</w:t>
      </w:r>
      <w:r>
        <w:t xml:space="preserve"> </w:t>
      </w:r>
      <w:r>
        <w:t xml:space="preserve">Application for Germany Frankfurt Position</w:t>
      </w:r>
    </w:p>
    <w:bookmarkEnd w:id="20"/>
    <w:p>
      <w:pPr>
        <w:pStyle w:val="BodyText"/>
      </w:pPr>
      <w:r>
        <w:t xml:space="preserve">To the Hiring Team at [Company Name],</w:t>
      </w:r>
      <w:r>
        <w:br/>
      </w:r>
      <w:r>
        <w:t xml:space="preserve">Germany Frankfurt, [Postal Code]</w:t>
      </w:r>
    </w:p>
    <w:p>
      <w:pPr>
        <w:pStyle w:val="BodyText"/>
      </w:pPr>
      <w:r>
        <w:t xml:space="preserve">I am writing to express my enthusiastic interest in the Biomedical Engineer position at your esteemed organization in Germany Frankfurt. As a highly motivated and technically skilled professional with a passion for merging engineering principles with healthcare innovation, I am eager to contribute my expertise to a forward-thinking institution like yours. This opportunity aligns perfectly with my career goals and aspirations, particularly within the dynamic and technologically advanced environment of Germany Frankfurt.</w:t>
      </w:r>
    </w:p>
    <w:p>
      <w:pPr>
        <w:pStyle w:val="BodyText"/>
      </w:pPr>
      <w:r>
        <w:t xml:space="preserve">With over [X years] of experience in biomedical engineering, I have developed a strong foundation in designing, developing, and optimizing medical devices, diagnostic tools, and therapeutic technologies. My academic background includes a [Degree] in Biomedical Engineering from [University Name], where I focused on cutting-edge research areas such as biomaterials, biomechanics, and medical imaging. This education has equipped me with the analytical rigor and technical proficiency required to excel in complex engineering challenges while maintaining a patient-centric approach.</w:t>
      </w:r>
    </w:p>
    <w:p>
      <w:pPr>
        <w:pStyle w:val="BodyText"/>
      </w:pPr>
      <w:r>
        <w:t xml:space="preserve">Throughout my career, I have worked on projects that span the entire product lifecycle of biomedical technologies. For instance, at [Previous Company], I led the development of a portable diagnostic device for point-of-care testing, which reduced turnaround times by 40% and improved patient outcomes in rural clinics. This experience not only honed my technical skills in CAD modeling, prototyping, and regulatory compliance but also reinforced my commitment to creating solutions that address real-world healthcare needs. My ability to collaborate with interdisciplinary teams—ranging from clinicians to data scientists—has been instrumental in delivering innovative products that meet both functional and commercial requirements.</w:t>
      </w:r>
    </w:p>
    <w:p>
      <w:pPr>
        <w:pStyle w:val="BodyText"/>
      </w:pPr>
      <w:r>
        <w:t xml:space="preserve">What excites me most about the opportunity in Germany Frankfurt is the region’s reputation as a global hub for medical technology and research. Frankfurt, in particular, is home to world-class hospitals, research institutions, and companies like Siemens Healthineers and Roche Diagnostics. This ecosystem fosters a culture of innovation where engineers can push the boundaries of what is possible in healthcare. I am particularly drawn to your organization’s focus on [specific project, technology, or value mentioned in the job posting], which resonates deeply with my professional interests and expertise.</w:t>
      </w:r>
    </w:p>
    <w:p>
      <w:pPr>
        <w:pStyle w:val="BodyText"/>
      </w:pPr>
      <w:r>
        <w:t xml:space="preserve">Germany’s emphasis on precision engineering, regulatory excellence, and patient safety aligns seamlessly with my professional values. The country’s rigorous standards for medical devices—such as ISO 13485 and the Medical Devices Regulation (MDR)—have shaped my approach to quality assurance and risk management. I am well-versed in navigating these frameworks while ensuring that innovations remain accessible and impactful. Furthermore, Germany’s investment in digital health technologies, such as AI-driven diagnostics and wearable devices, reflects a vision that I am eager to contribute to through my work.</w:t>
      </w:r>
    </w:p>
    <w:p>
      <w:pPr>
        <w:pStyle w:val="BodyText"/>
      </w:pPr>
      <w:r>
        <w:t xml:space="preserve">As a Biomedical Engineer, I bring not only technical expertise but also a collaborative mindset and a dedication to continuous learning. My fluency in [language if applicable] and adaptability to diverse work environments have allowed me to thrive in multicultural teams. In Frankfurt, I am confident that I can leverage my skills to support your mission of advancing healthcare through engineering excellence. Whether it is optimizing existing systems, developing next-generation devices, or mentoring junior engineers, I am committed to making a meaningful impact.</w:t>
      </w:r>
    </w:p>
    <w:p>
      <w:pPr>
        <w:pStyle w:val="BodyText"/>
      </w:pPr>
      <w:r>
        <w:t xml:space="preserve">I am particularly impressed by your organization’s commitment to [specific company value or initiative, e.g., "sustainable healthcare solutions" or "patient-centered innovation"]. This aligns with my belief that engineering should serve both human and environmental well-being. I would be honored to contribute my experience in [specific area, e.g., "medical device design," "biomechanical analysis," or "regulatory affairs"] to further your goals in Germany Frankfurt.</w:t>
      </w:r>
    </w:p>
    <w:p>
      <w:pPr>
        <w:pStyle w:val="BodyText"/>
      </w:pPr>
      <w:r>
        <w:t xml:space="preserve">In conclusion, I am excited about the possibility of joining your team as a Biomedical Engineer and contributing to the continued success of your organization. I would welcome the opportunity to discuss how my background, skills, and passion for biomedical engineering align with your needs. Thank you for considering my application. I look forward to the possibility of working together in Germany Frankfurt.</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p>
      <w:pPr>
        <w:pStyle w:val="BodyText"/>
      </w:pPr>
      <w:r>
        <w:t xml:space="preserve">This document is a</w:t>
      </w:r>
      <w:r>
        <w:t xml:space="preserve"> </w:t>
      </w:r>
      <w:r>
        <w:rPr>
          <w:bCs/>
          <w:b/>
        </w:rPr>
        <w:t xml:space="preserve">Cover Letter</w:t>
      </w:r>
      <w:r>
        <w:t xml:space="preserve"> </w:t>
      </w:r>
      <w:r>
        <w:t xml:space="preserve">tailored for a</w:t>
      </w:r>
      <w:r>
        <w:t xml:space="preserve"> </w:t>
      </w:r>
      <w:r>
        <w:rPr>
          <w:bCs/>
          <w:b/>
        </w:rPr>
        <w:t xml:space="preserve">Biomedical Engineer</w:t>
      </w:r>
      <w:r>
        <w:t xml:space="preserve"> </w:t>
      </w:r>
      <w:r>
        <w:t xml:space="preserve">position in</w:t>
      </w:r>
      <w:r>
        <w:t xml:space="preserve"> </w:t>
      </w:r>
      <w:r>
        <w:rPr>
          <w:bCs/>
          <w:b/>
        </w:rPr>
        <w:t xml:space="preserve">Germany Frankfurt</w:t>
      </w:r>
      <w:r>
        <w:t xml:space="preserve">. It highlights technical expertise, cultural alignment with the region’s healthcare innovation, and specific examples of project contributions. The letter adheres to professional standards while emphasizing the candidate’s suitability for a role in one of Europe’s most dynamic engineering hu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23T04:21:52Z</dcterms:created>
  <dcterms:modified xsi:type="dcterms:W3CDTF">2026-07-23T04:21:52Z</dcterms:modified>
</cp:coreProperties>
</file>

<file path=docProps/custom.xml><?xml version="1.0" encoding="utf-8"?>
<Properties xmlns="http://schemas.openxmlformats.org/officeDocument/2006/custom-properties" xmlns:vt="http://schemas.openxmlformats.org/officeDocument/2006/docPropsVTypes"/>
</file>